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สตีม</w:t>
      </w:r>
      <w:r>
        <w:t xml:space="preserve"> </w:t>
      </w:r>
      <w:r>
        <w:t xml:space="preserve">bot</w:t>
      </w:r>
      <w:r>
        <w:t xml:space="preserve"> </w:t>
      </w:r>
      <w:r>
        <w:t xml:space="preserve">แบบแก้ไข</w:t>
      </w:r>
      <w:r>
        <w:t xml:space="preserve"> </w:t>
      </w:r>
      <w:r>
        <w:t xml:space="preserve">srt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2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แล้วลงไปสวัสดีหนู ๆ ทุกคนนะครับ แล้วคุณครูปลายทางนะครับ วันนี้เราจะมาศึกษากันของ</w:t>
      </w:r>
    </w:p>
    <w:p>
      <w:pPr>
        <w:pStyle w:val="BodyText"/>
      </w:pPr>
      <w:r>
        <w:t xml:space="preserve">(คุณครูคณิตา)คำวิเศษณ์ค่ะ</w:t>
      </w:r>
    </w:p>
    <w:p>
      <w:pPr>
        <w:pStyle w:val="BodyText"/>
      </w:pPr>
      <w:r>
        <w:t xml:space="preserve">(คุณครูปรเมษฐ) คำวิเศษณ์เป็นอย่างไรเดี๋ยเราไปศึกษากันเลยนะครับ จุดประสงค์การเรียนรู้ในวันนี้นะครับ เดี๋ยวคุณครูคณิตาจะแจ้งให้หนู ๆ ได้ฟังก่อนครับ</w:t>
      </w:r>
    </w:p>
    <w:p>
      <w:pPr>
        <w:pStyle w:val="BodyText"/>
      </w:pPr>
      <w:r>
        <w:t xml:space="preserve">(คุณครูคณิตา) ค่ะ จุดประสงค์การเรียนรู่้1. บอกชนิดและหน้าที่ของคำวิเศษได้2. วิเคราะห์ชนิดและหน้าที่ของคำวิเศษณ์ในประโยคได้3. บอกประโยชน์ของการใช้คำวิเศษณ์ในการสื่อสารได้ค่ะ</w:t>
      </w:r>
    </w:p>
    <w:p>
      <w:pPr>
        <w:pStyle w:val="BodyText"/>
      </w:pPr>
      <w:r>
        <w:t xml:space="preserve">(คุณครูปรเมษฐ) และนี่ก็คือสิ่งที่เด็ก ๆ นั้นจะได้รับรู้ ได้เรียนรู้ ได้ศึกษากันในชั่วโมงนี้ครับ เดี๋ยวครูจะมีประโยคมาให้นักเรียนนั้นได้สังเกตนะครับ ว่าเป็นอย่างไรนะครับ ครูคณิตาอ่านประโยคให้นักเรียนฟังก่อนครับ</w:t>
      </w:r>
    </w:p>
    <w:p>
      <w:pPr>
        <w:pStyle w:val="BodyText"/>
      </w:pPr>
      <w:r>
        <w:t xml:space="preserve">(คุณครูคณิตา)ค่ะ น้องร้องไห้ค่ะ</w:t>
      </w:r>
    </w:p>
    <w:p>
      <w:pPr>
        <w:pStyle w:val="BodyText"/>
      </w:pPr>
      <w:r>
        <w:t xml:space="preserve">(คุณครูปรเมษฐ) ครูก็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สตีม bot แบบแก้ไข srt</dc:title>
  <dc:creator/>
  <cp:keywords/>
  <dcterms:created xsi:type="dcterms:W3CDTF">2022-03-18T07:18:11Z</dcterms:created>
  <dcterms:modified xsi:type="dcterms:W3CDTF">2022-03-18T07:1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8 มีนาคม 2565 เวลา 13.28 น.</vt:lpwstr>
  </property>
  <property fmtid="{D5CDD505-2E9C-101B-9397-08002B2CF9AE}" pid="3" name="subtitle">
    <vt:lpwstr/>
  </property>
</Properties>
</file>